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FF724" w14:textId="77777777" w:rsidR="00921D8F" w:rsidRDefault="00921D8F" w:rsidP="00921D8F">
      <w:r>
        <w:t>PPBC Missions Training Moment</w:t>
      </w:r>
    </w:p>
    <w:p w14:paraId="2C9A6A88" w14:textId="2A178193" w:rsidR="00B675A9" w:rsidRDefault="009F6D90">
      <w:r>
        <w:t xml:space="preserve">For the last several training segments </w:t>
      </w:r>
      <w:r w:rsidR="00921D8F">
        <w:t xml:space="preserve">In </w:t>
      </w:r>
      <w:r>
        <w:t>Parkway Place’s</w:t>
      </w:r>
      <w:r w:rsidR="00921D8F">
        <w:t xml:space="preserve"> </w:t>
      </w:r>
      <w:r w:rsidR="00921D8F" w:rsidRPr="00C87AC3">
        <w:rPr>
          <w:i/>
          <w:iCs/>
        </w:rPr>
        <w:t>Missions Moment</w:t>
      </w:r>
      <w:r w:rsidR="00921D8F">
        <w:t xml:space="preserve"> newsletter, we</w:t>
      </w:r>
      <w:r w:rsidR="007E5306">
        <w:t>’ve</w:t>
      </w:r>
      <w:r w:rsidR="00921D8F">
        <w:t xml:space="preserve"> </w:t>
      </w:r>
      <w:r>
        <w:t xml:space="preserve">been </w:t>
      </w:r>
      <w:r w:rsidR="00921D8F">
        <w:t>explor</w:t>
      </w:r>
      <w:r>
        <w:t xml:space="preserve">ing how to cross </w:t>
      </w:r>
      <w:r w:rsidR="00F90F37">
        <w:t>different cultures, for God’s kingdom</w:t>
      </w:r>
      <w:r w:rsidR="004F02FA">
        <w:t xml:space="preserve"> and glory</w:t>
      </w:r>
      <w:r w:rsidR="00F90F37">
        <w:t xml:space="preserve">.  </w:t>
      </w:r>
      <w:r w:rsidR="00956B69">
        <w:t>W</w:t>
      </w:r>
      <w:r w:rsidR="00921D8F">
        <w:t xml:space="preserve">e are all shaped by a worldview </w:t>
      </w:r>
      <w:r w:rsidR="00956B69">
        <w:t>and this often creates tension</w:t>
      </w:r>
      <w:r w:rsidR="00921D8F">
        <w:t xml:space="preserve">.  </w:t>
      </w:r>
      <w:r w:rsidR="002B766A">
        <w:t>If you stop and think about it, this culture tension can be reduced by show</w:t>
      </w:r>
      <w:r w:rsidR="00B675A9">
        <w:t xml:space="preserve">ing </w:t>
      </w:r>
      <w:r w:rsidR="00B675A9" w:rsidRPr="006D6F37">
        <w:rPr>
          <w:b/>
          <w:bCs/>
        </w:rPr>
        <w:t>flexibility</w:t>
      </w:r>
      <w:r w:rsidR="00B675A9">
        <w:t xml:space="preserve">, </w:t>
      </w:r>
      <w:r w:rsidR="00B675A9" w:rsidRPr="006D6F37">
        <w:rPr>
          <w:b/>
          <w:bCs/>
        </w:rPr>
        <w:t>patience</w:t>
      </w:r>
      <w:r w:rsidR="00B675A9">
        <w:t xml:space="preserve">, and </w:t>
      </w:r>
      <w:r w:rsidR="00B675A9" w:rsidRPr="006D6F37">
        <w:rPr>
          <w:b/>
          <w:bCs/>
        </w:rPr>
        <w:t>love</w:t>
      </w:r>
      <w:r w:rsidR="00B675A9">
        <w:t xml:space="preserve">.  </w:t>
      </w:r>
    </w:p>
    <w:p w14:paraId="4441BBF1" w14:textId="60DB2836" w:rsidR="00E310BF" w:rsidRDefault="00E310BF" w:rsidP="00E310BF">
      <w:pPr>
        <w:autoSpaceDE w:val="0"/>
        <w:autoSpaceDN w:val="0"/>
        <w:adjustRightInd w:val="0"/>
      </w:pPr>
      <w:r w:rsidRPr="00275177">
        <w:t xml:space="preserve">Remember, different is not necessarily bad — just different. </w:t>
      </w:r>
      <w:r w:rsidRPr="00275177">
        <w:t xml:space="preserve"> </w:t>
      </w:r>
      <w:r w:rsidRPr="00275177">
        <w:t xml:space="preserve">You’ll probably find differences, for example, related to privacy, worship styles and </w:t>
      </w:r>
      <w:r w:rsidRPr="00275177">
        <w:t>mealtimes</w:t>
      </w:r>
      <w:r w:rsidRPr="00275177">
        <w:t xml:space="preserve">. </w:t>
      </w:r>
      <w:r w:rsidRPr="00275177">
        <w:t xml:space="preserve"> </w:t>
      </w:r>
      <w:r w:rsidRPr="00275177">
        <w:t xml:space="preserve">Privacy, or lack of, can be a stumbling block if you aren’t prepared.  Bathroom facilities may be different in some circumstances.  Worship is a big event in many cultures.  You may be sitting on a hard bench for several hours or under a tree during the heat of the day.  </w:t>
      </w:r>
      <w:r w:rsidRPr="00E95D3F">
        <w:rPr>
          <w:i/>
          <w:iCs/>
        </w:rPr>
        <w:t>Be prepared for anything</w:t>
      </w:r>
      <w:r w:rsidRPr="00275177">
        <w:t>.  You’ll find you can endure almost any differences for such a short time</w:t>
      </w:r>
      <w:r w:rsidR="00E95D3F">
        <w:t xml:space="preserve">, if you are prepared.  </w:t>
      </w:r>
    </w:p>
    <w:p w14:paraId="312B37EA" w14:textId="43887037" w:rsidR="00244498" w:rsidRDefault="00244498" w:rsidP="00E310BF">
      <w:pPr>
        <w:autoSpaceDE w:val="0"/>
        <w:autoSpaceDN w:val="0"/>
        <w:adjustRightInd w:val="0"/>
      </w:pPr>
      <w:r>
        <w:t xml:space="preserve">Again, reducing stress distills down to flexibility, patience, and love.  </w:t>
      </w:r>
      <w:r w:rsidR="00F26203">
        <w:t>Keep in mind:</w:t>
      </w:r>
    </w:p>
    <w:p w14:paraId="6445C62B" w14:textId="6EEF7E95" w:rsidR="00F26203" w:rsidRDefault="00F26203" w:rsidP="00E310BF">
      <w:pPr>
        <w:autoSpaceDE w:val="0"/>
        <w:autoSpaceDN w:val="0"/>
        <w:adjustRightInd w:val="0"/>
      </w:pPr>
      <w:r w:rsidRPr="00F453AD">
        <w:rPr>
          <w:b/>
          <w:bCs/>
        </w:rPr>
        <w:t>Culture Shock</w:t>
      </w:r>
      <w:r>
        <w:t xml:space="preserve"> is the </w:t>
      </w:r>
      <w:r w:rsidRPr="00E80726">
        <w:rPr>
          <w:i/>
          <w:iCs/>
        </w:rPr>
        <w:t>immediate</w:t>
      </w:r>
      <w:r>
        <w:t xml:space="preserve"> sense of disorientation upon entering a new envir</w:t>
      </w:r>
      <w:r w:rsidR="00EF574F">
        <w:t xml:space="preserve">onment.  It is temporary and short-term.  </w:t>
      </w:r>
    </w:p>
    <w:p w14:paraId="74D8153C" w14:textId="46B5F263" w:rsidR="00EF574F" w:rsidRDefault="00EF574F" w:rsidP="00E310BF">
      <w:pPr>
        <w:autoSpaceDE w:val="0"/>
        <w:autoSpaceDN w:val="0"/>
        <w:adjustRightInd w:val="0"/>
      </w:pPr>
      <w:r w:rsidRPr="00F453AD">
        <w:rPr>
          <w:b/>
          <w:bCs/>
        </w:rPr>
        <w:t>Culture Stress</w:t>
      </w:r>
      <w:r>
        <w:t xml:space="preserve"> is the </w:t>
      </w:r>
      <w:r w:rsidRPr="00E80726">
        <w:rPr>
          <w:i/>
          <w:iCs/>
        </w:rPr>
        <w:t>day-to-day tension</w:t>
      </w:r>
      <w:r>
        <w:t xml:space="preserve"> occurring in new or changing s</w:t>
      </w:r>
      <w:r w:rsidR="0014276B">
        <w:t xml:space="preserve">ituations creating doubt, frustration, short temper, sleeplessness, and anxiety.  </w:t>
      </w:r>
    </w:p>
    <w:p w14:paraId="41F32808" w14:textId="27A2BCDC" w:rsidR="00B24369" w:rsidRDefault="00E21EA3">
      <w:r>
        <w:t xml:space="preserve">Be sure to consult with your host missionary or church </w:t>
      </w:r>
      <w:r w:rsidR="008A0F1B">
        <w:t xml:space="preserve">(don’t assume) to provide you with local culture and worldview information.  </w:t>
      </w:r>
      <w:r w:rsidR="00E80726">
        <w:t xml:space="preserve">Being prepared allows you to minimize both culture shock and stress.  </w:t>
      </w:r>
      <w:r w:rsidR="008A0F1B">
        <w:t xml:space="preserve">Follow their </w:t>
      </w:r>
      <w:r w:rsidR="008A0F1B" w:rsidRPr="008A0F1B">
        <w:rPr>
          <w:i/>
          <w:iCs/>
        </w:rPr>
        <w:t>local</w:t>
      </w:r>
      <w:r w:rsidR="008A0F1B">
        <w:t xml:space="preserve"> lead.  </w:t>
      </w:r>
    </w:p>
    <w:p w14:paraId="7B21AC37" w14:textId="414CCEC1" w:rsidR="00265D53" w:rsidRDefault="004B3B1E">
      <w:r>
        <w:t xml:space="preserve">You may </w:t>
      </w:r>
      <w:r w:rsidR="00BB0F74">
        <w:t xml:space="preserve">be </w:t>
      </w:r>
      <w:r>
        <w:t xml:space="preserve">thinking, “All this is good, but </w:t>
      </w:r>
      <w:r w:rsidR="00BB0F74">
        <w:t xml:space="preserve">what are some </w:t>
      </w:r>
      <w:r w:rsidR="007E1733">
        <w:t>practical</w:t>
      </w:r>
      <w:r w:rsidR="00BB0F74">
        <w:t xml:space="preserve"> ways to show flexibility, patience, and love?  Give me some examples!”  </w:t>
      </w:r>
      <w:r w:rsidR="00D23674">
        <w:t>We’ve</w:t>
      </w:r>
      <w:r w:rsidR="00807178">
        <w:t xml:space="preserve"> have </w:t>
      </w:r>
      <w:r w:rsidR="007E1733">
        <w:t xml:space="preserve">some specific tips </w:t>
      </w:r>
      <w:r w:rsidR="00807178">
        <w:t xml:space="preserve">for you, but you’ll have to wait for the next edition!  </w:t>
      </w:r>
      <w:r w:rsidR="009454B5">
        <w:t>(Learning patience is fun isn’t it</w:t>
      </w:r>
      <w:r w:rsidR="007E5306">
        <w:t xml:space="preserve">? </w:t>
      </w:r>
      <w:r w:rsidR="007E530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7E5306">
        <w:t>)</w:t>
      </w:r>
    </w:p>
    <w:p w14:paraId="21DCC69B" w14:textId="2DBBF556" w:rsidR="007E5306" w:rsidRDefault="007E5306"/>
    <w:p w14:paraId="1EBFB398" w14:textId="77777777" w:rsidR="007E5306" w:rsidRDefault="007E5306"/>
    <w:sectPr w:rsidR="007E5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TIwMDKwMDE3NjNS0lEKTi0uzszPAykwqgUALv2swywAAAA="/>
  </w:docVars>
  <w:rsids>
    <w:rsidRoot w:val="00921D8F"/>
    <w:rsid w:val="00032637"/>
    <w:rsid w:val="00062F13"/>
    <w:rsid w:val="0008724A"/>
    <w:rsid w:val="000A58C6"/>
    <w:rsid w:val="000A74E3"/>
    <w:rsid w:val="000C5EF0"/>
    <w:rsid w:val="0014276B"/>
    <w:rsid w:val="001A67E1"/>
    <w:rsid w:val="00244498"/>
    <w:rsid w:val="00261CC6"/>
    <w:rsid w:val="00265D53"/>
    <w:rsid w:val="00275177"/>
    <w:rsid w:val="002B766A"/>
    <w:rsid w:val="00305476"/>
    <w:rsid w:val="00327E8A"/>
    <w:rsid w:val="00357835"/>
    <w:rsid w:val="003A451F"/>
    <w:rsid w:val="003E1D2D"/>
    <w:rsid w:val="004336CF"/>
    <w:rsid w:val="00495F69"/>
    <w:rsid w:val="004B3B1E"/>
    <w:rsid w:val="004F02FA"/>
    <w:rsid w:val="00524931"/>
    <w:rsid w:val="005C662D"/>
    <w:rsid w:val="005F5BDF"/>
    <w:rsid w:val="00693F72"/>
    <w:rsid w:val="006D6F37"/>
    <w:rsid w:val="006E49AE"/>
    <w:rsid w:val="007E1733"/>
    <w:rsid w:val="007E5306"/>
    <w:rsid w:val="00807178"/>
    <w:rsid w:val="00834312"/>
    <w:rsid w:val="00846100"/>
    <w:rsid w:val="008A0F1B"/>
    <w:rsid w:val="00921D8F"/>
    <w:rsid w:val="009454B5"/>
    <w:rsid w:val="00956B69"/>
    <w:rsid w:val="00965498"/>
    <w:rsid w:val="009B6903"/>
    <w:rsid w:val="009F6D90"/>
    <w:rsid w:val="00A35288"/>
    <w:rsid w:val="00B201D4"/>
    <w:rsid w:val="00B24369"/>
    <w:rsid w:val="00B675A9"/>
    <w:rsid w:val="00BB0F74"/>
    <w:rsid w:val="00C02880"/>
    <w:rsid w:val="00C54030"/>
    <w:rsid w:val="00C87D2D"/>
    <w:rsid w:val="00D07F34"/>
    <w:rsid w:val="00D23674"/>
    <w:rsid w:val="00D72E33"/>
    <w:rsid w:val="00D90EF3"/>
    <w:rsid w:val="00DB7BB4"/>
    <w:rsid w:val="00DF1A11"/>
    <w:rsid w:val="00DF2CC7"/>
    <w:rsid w:val="00E21EA3"/>
    <w:rsid w:val="00E310BF"/>
    <w:rsid w:val="00E56358"/>
    <w:rsid w:val="00E80726"/>
    <w:rsid w:val="00E95D3F"/>
    <w:rsid w:val="00EA0B17"/>
    <w:rsid w:val="00EF574F"/>
    <w:rsid w:val="00F1420B"/>
    <w:rsid w:val="00F26203"/>
    <w:rsid w:val="00F453AD"/>
    <w:rsid w:val="00F9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9B35C"/>
  <w15:chartTrackingRefBased/>
  <w15:docId w15:val="{7CBC5E82-9C23-40FC-A889-568E3ABC1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D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.cheatham</dc:creator>
  <cp:keywords/>
  <dc:description/>
  <cp:lastModifiedBy>darrell.cheatham</cp:lastModifiedBy>
  <cp:revision>29</cp:revision>
  <dcterms:created xsi:type="dcterms:W3CDTF">2021-03-05T21:35:00Z</dcterms:created>
  <dcterms:modified xsi:type="dcterms:W3CDTF">2021-03-05T21:59:00Z</dcterms:modified>
</cp:coreProperties>
</file>